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DBF" w:rsidRPr="005C2A07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bookmarkStart w:id="0" w:name="_GoBack"/>
      <w:r w:rsidRPr="005C2A07">
        <w:rPr>
          <w:rFonts w:ascii="Times New Roman" w:hAnsi="Times New Roman" w:cs="Times New Roman"/>
          <w:b/>
        </w:rPr>
        <w:t xml:space="preserve">T.C. </w:t>
      </w:r>
    </w:p>
    <w:p w:rsidR="00F97DBF" w:rsidRPr="005C2A07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>AYDIN ADNAN MENDERES ÜNİVERSİTESİ</w:t>
      </w:r>
    </w:p>
    <w:p w:rsidR="00A270B2" w:rsidRPr="005C2A07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 xml:space="preserve">HEMŞİRELİK FAKÜLTESİ </w:t>
      </w:r>
    </w:p>
    <w:p w:rsidR="00A270B2" w:rsidRPr="005C2A07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>2025-2026</w:t>
      </w:r>
      <w:r w:rsidR="00563354" w:rsidRPr="005C2A07">
        <w:rPr>
          <w:rFonts w:ascii="Times New Roman" w:hAnsi="Times New Roman" w:cs="Times New Roman"/>
          <w:b/>
        </w:rPr>
        <w:t xml:space="preserve"> </w:t>
      </w:r>
      <w:r w:rsidRPr="005C2A07">
        <w:rPr>
          <w:rFonts w:ascii="Times New Roman" w:hAnsi="Times New Roman" w:cs="Times New Roman"/>
          <w:b/>
        </w:rPr>
        <w:t>GÜZ</w:t>
      </w:r>
      <w:r w:rsidR="00A270B2" w:rsidRPr="005C2A07">
        <w:rPr>
          <w:rFonts w:ascii="Times New Roman" w:hAnsi="Times New Roman" w:cs="Times New Roman"/>
          <w:b/>
        </w:rPr>
        <w:t xml:space="preserve"> DÖNEMİ</w:t>
      </w:r>
    </w:p>
    <w:p w:rsidR="00A270B2" w:rsidRPr="005C2A07" w:rsidRDefault="00563354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>HF41</w:t>
      </w:r>
      <w:r w:rsidR="00F97DBF" w:rsidRPr="005C2A07">
        <w:rPr>
          <w:rFonts w:ascii="Times New Roman" w:hAnsi="Times New Roman" w:cs="Times New Roman"/>
          <w:b/>
        </w:rPr>
        <w:t>7</w:t>
      </w:r>
      <w:r w:rsidR="00A270B2" w:rsidRPr="005C2A07">
        <w:rPr>
          <w:rFonts w:ascii="Times New Roman" w:hAnsi="Times New Roman" w:cs="Times New Roman"/>
          <w:b/>
        </w:rPr>
        <w:t xml:space="preserve"> HEMŞİRELİK BAKIM YÖNETİMİ</w:t>
      </w:r>
      <w:r w:rsidR="00F97DBF" w:rsidRPr="005C2A07">
        <w:rPr>
          <w:rFonts w:ascii="Times New Roman" w:hAnsi="Times New Roman" w:cs="Times New Roman"/>
          <w:b/>
        </w:rPr>
        <w:t xml:space="preserve"> </w:t>
      </w:r>
      <w:r w:rsidR="00F82AD7" w:rsidRPr="005C2A07">
        <w:rPr>
          <w:rFonts w:ascii="Times New Roman" w:hAnsi="Times New Roman" w:cs="Times New Roman"/>
          <w:b/>
        </w:rPr>
        <w:t>I</w:t>
      </w:r>
      <w:r w:rsidR="00A270B2" w:rsidRPr="005C2A07">
        <w:rPr>
          <w:rFonts w:ascii="Times New Roman" w:hAnsi="Times New Roman" w:cs="Times New Roman"/>
          <w:b/>
        </w:rPr>
        <w:t xml:space="preserve"> DERSİ</w:t>
      </w:r>
      <w:r w:rsidR="00A04889" w:rsidRPr="005C2A07">
        <w:rPr>
          <w:rFonts w:ascii="Times New Roman" w:hAnsi="Times New Roman" w:cs="Times New Roman"/>
          <w:b/>
        </w:rPr>
        <w:t xml:space="preserve"> ŞUBE </w:t>
      </w:r>
      <w:r w:rsidR="00C342E6" w:rsidRPr="005C2A07">
        <w:rPr>
          <w:rFonts w:ascii="Times New Roman" w:hAnsi="Times New Roman" w:cs="Times New Roman"/>
          <w:b/>
        </w:rPr>
        <w:t>2</w:t>
      </w:r>
    </w:p>
    <w:p w:rsidR="00EC6908" w:rsidRPr="005C2A07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 xml:space="preserve"> UYGULAMA 1. VE 2. ROTASYON ÇİZELGESİ</w:t>
      </w:r>
    </w:p>
    <w:p w:rsidR="00EC6908" w:rsidRPr="005C2A07" w:rsidRDefault="00271395" w:rsidP="00EC6908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>(</w:t>
      </w:r>
      <w:r w:rsidR="00C342E6" w:rsidRPr="005C2A07">
        <w:rPr>
          <w:rFonts w:ascii="Times New Roman" w:hAnsi="Times New Roman" w:cs="Times New Roman"/>
          <w:b/>
        </w:rPr>
        <w:t>CUMA-CUMARTESİ</w:t>
      </w:r>
      <w:r w:rsidR="00563354" w:rsidRPr="005C2A07">
        <w:rPr>
          <w:rFonts w:ascii="Times New Roman" w:hAnsi="Times New Roman" w:cs="Times New Roman"/>
          <w:b/>
        </w:rPr>
        <w:t xml:space="preserve"> </w:t>
      </w:r>
      <w:proofErr w:type="gramStart"/>
      <w:r w:rsidR="002F7477" w:rsidRPr="005C2A07">
        <w:rPr>
          <w:rFonts w:ascii="Times New Roman" w:hAnsi="Times New Roman" w:cs="Times New Roman"/>
          <w:b/>
        </w:rPr>
        <w:t>08:00</w:t>
      </w:r>
      <w:proofErr w:type="gramEnd"/>
      <w:r w:rsidR="002F7477" w:rsidRPr="005C2A07">
        <w:rPr>
          <w:rFonts w:ascii="Times New Roman" w:hAnsi="Times New Roman" w:cs="Times New Roman"/>
          <w:b/>
        </w:rPr>
        <w:t>-16:00</w:t>
      </w:r>
      <w:r w:rsidRPr="005C2A07">
        <w:rPr>
          <w:rFonts w:ascii="Times New Roman" w:hAnsi="Times New Roman" w:cs="Times New Roman"/>
          <w:b/>
        </w:rPr>
        <w:t>)</w:t>
      </w:r>
    </w:p>
    <w:p w:rsidR="00EC6908" w:rsidRPr="005C2A07" w:rsidRDefault="00EC6908" w:rsidP="00A270B2">
      <w:pPr>
        <w:jc w:val="center"/>
        <w:rPr>
          <w:rFonts w:ascii="Times New Roman" w:hAnsi="Times New Roman" w:cs="Times New Roman"/>
          <w:b/>
          <w:color w:val="FF0000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575"/>
        <w:gridCol w:w="1162"/>
        <w:gridCol w:w="1745"/>
        <w:gridCol w:w="3342"/>
        <w:gridCol w:w="2458"/>
      </w:tblGrid>
      <w:tr w:rsidR="00F97DBF" w:rsidRPr="005C2A07" w:rsidTr="00470A3C">
        <w:trPr>
          <w:trHeight w:val="558"/>
        </w:trPr>
        <w:tc>
          <w:tcPr>
            <w:tcW w:w="310" w:type="pct"/>
            <w:shd w:val="clear" w:color="auto" w:fill="auto"/>
          </w:tcPr>
          <w:p w:rsidR="0032321E" w:rsidRPr="005C2A07" w:rsidRDefault="0032321E" w:rsidP="002E49CB">
            <w:pPr>
              <w:pStyle w:val="ListeParagraf"/>
              <w:spacing w:line="276" w:lineRule="auto"/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26" w:type="pct"/>
          </w:tcPr>
          <w:p w:rsidR="0032321E" w:rsidRPr="005C2A07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Öğrenci No</w:t>
            </w:r>
          </w:p>
        </w:tc>
        <w:tc>
          <w:tcPr>
            <w:tcW w:w="940" w:type="pct"/>
          </w:tcPr>
          <w:p w:rsidR="0032321E" w:rsidRPr="005C2A07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Öğrenci Adı Soyadı</w:t>
            </w:r>
          </w:p>
        </w:tc>
        <w:tc>
          <w:tcPr>
            <w:tcW w:w="1800" w:type="pct"/>
            <w:shd w:val="clear" w:color="auto" w:fill="auto"/>
          </w:tcPr>
          <w:p w:rsidR="0032321E" w:rsidRPr="005C2A07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1. ROTASYON</w:t>
            </w:r>
          </w:p>
          <w:p w:rsidR="0032321E" w:rsidRPr="005C2A07" w:rsidRDefault="0032321E" w:rsidP="00471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KLİNİK ADI</w:t>
            </w:r>
          </w:p>
          <w:p w:rsidR="00F862E4" w:rsidRPr="005C2A07" w:rsidRDefault="00C342E6" w:rsidP="00471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(03.10.2025-08</w:t>
            </w:r>
            <w:r w:rsidR="00F862E4"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.11.2025)</w:t>
            </w:r>
          </w:p>
        </w:tc>
        <w:tc>
          <w:tcPr>
            <w:tcW w:w="1324" w:type="pct"/>
            <w:shd w:val="clear" w:color="auto" w:fill="auto"/>
          </w:tcPr>
          <w:p w:rsidR="0032321E" w:rsidRPr="005C2A07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2. ROTASYON</w:t>
            </w:r>
          </w:p>
          <w:p w:rsidR="0032321E" w:rsidRPr="005C2A07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KLİNİK ADI</w:t>
            </w:r>
          </w:p>
          <w:p w:rsidR="00F862E4" w:rsidRPr="005C2A07" w:rsidRDefault="00C342E6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(21.11.2025-03</w:t>
            </w:r>
            <w:r w:rsidR="00F862E4" w:rsidRPr="005C2A07">
              <w:rPr>
                <w:rFonts w:ascii="Times New Roman" w:hAnsi="Times New Roman" w:cs="Times New Roman"/>
                <w:b/>
                <w:sz w:val="20"/>
                <w:szCs w:val="20"/>
              </w:rPr>
              <w:t>.01.2026)</w:t>
            </w:r>
          </w:p>
        </w:tc>
      </w:tr>
      <w:bookmarkEnd w:id="0"/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6" w:type="pct"/>
          </w:tcPr>
          <w:p w:rsidR="00737CD3" w:rsidRPr="005C2A07" w:rsidRDefault="00737CD3" w:rsidP="00FA636B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17120107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FA636B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hmet POLA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A7541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1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0120124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vhibe Firdevs ÇİĞİ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02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hmet ÇAM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3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04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Kadircan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SUC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05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mre KAY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08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üleyman UYSA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Cerrah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15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ude CER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21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ürvet Elif T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28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Kaniva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LAHMED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1120131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li SHASİPOU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vrim Eda ERALP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etül KOC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san CENGİ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ydar Kaan KESKİ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Sudenaz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YÜKSE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ülnisa KAVA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0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Damlanu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DİLEKLİ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1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uba DEĞİRMENCİ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1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mine EVCİ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1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ılmaz YILMA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1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da Nur AKÇAPINA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470A3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2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Haci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LKANOĞL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2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Nurfide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TURA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2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ilge DEMİRBA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2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şe ALTA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2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Miyase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Burcu ERDEM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3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ıla YAM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3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Elanu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EKİ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Serengül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YAVE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uray ALTUNDA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urcan OKT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zra Ayten YANI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izem Çilem DEMİ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4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Rumeysa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RTU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5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sret YAM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ara Bakım Ünite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Çocuk YBÜ 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5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eyza BATMAZOĞL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ara Bakım Ünite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5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zlem ÇAKMA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6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üsne KARAAĞA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Genel Cerrahi ve Organ Doku Nakil </w:t>
            </w:r>
            <w:r w:rsidRPr="005C2A0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ahiliye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3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6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izem DUR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6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sa DOS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6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ude KILI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6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ONAY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7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nes ACA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7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atuhan ÇATALDA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7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aruk ATABAY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7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ÇAPH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8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ülseren ORTAOĞL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8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hammed Bilal SURU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8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mine KARAC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8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arış MENDO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9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Sılanu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ERDOĞ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9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Asiya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SAMANCI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9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TOSU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9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ıla KODA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09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ve SELDÜ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0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azmi BALI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0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if ALDEMİ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ra Bakım Ünite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0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ultan ALTINTA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1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edia </w:t>
            </w: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Nazel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CELEP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1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Pelin BEYAZI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2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if İNA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2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ydar SEYYAH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2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kan SEYYAH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3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hmet KÖSE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3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ena YANI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3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ykü VERGİ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rPr>
          <w:trHeight w:val="304"/>
        </w:trPr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3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Simgenu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UYSA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3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rkin AKKU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4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uygu KARTBUĞ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4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ayda ARSL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4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büke BOZOĞL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5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hammed Tayyip KARADA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5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san Arif ÖZÇELİ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7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5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isa GENCE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5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Müveddet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Nilsu KÖYLÜOĞL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5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Kübra Nur BAŞTÜR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6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Sudenaz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KAY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6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lime DÜNDA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6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inan YİGİ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ansel UÇA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Orçun Emre GÖKDEMİ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mer DEMİ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Nurseda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ÖZE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isa Nur ŞAFA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adire ARSL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spacing w:line="276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Göğüs Cerrahi Servisi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ara Bakım Ünite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izem YANGI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7F082D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1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FTR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7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rdar ÇEKİ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7F082D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2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8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rmak </w:t>
            </w:r>
            <w:proofErr w:type="spell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Ezginur</w:t>
            </w:r>
            <w:proofErr w:type="spellEnd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ÇAM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7F08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5C2A0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3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8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liha TAŞKI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8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şe Gül E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8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ike BAŞE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490F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Çocuk YBÜ 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9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imet Ceren ÇINARLIDERE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9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ve ELBEYLİ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9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Kadir DUR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9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uğba Sena KAYİŞ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19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ike İrem DELİDOL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0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rem GÜRCE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0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ur Sena BERD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0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abia ÖZKUR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0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atma ÜNVER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6265AA" w:rsidRPr="005C2A07" w:rsidTr="00470A3C">
        <w:tc>
          <w:tcPr>
            <w:tcW w:w="310" w:type="pct"/>
            <w:shd w:val="clear" w:color="auto" w:fill="auto"/>
          </w:tcPr>
          <w:p w:rsidR="006265AA" w:rsidRPr="005C2A07" w:rsidRDefault="006265AA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626" w:type="pct"/>
          </w:tcPr>
          <w:p w:rsidR="006265AA" w:rsidRPr="005C2A07" w:rsidRDefault="006265AA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10</w:t>
            </w:r>
            <w:proofErr w:type="gramEnd"/>
          </w:p>
        </w:tc>
        <w:tc>
          <w:tcPr>
            <w:tcW w:w="940" w:type="pct"/>
          </w:tcPr>
          <w:p w:rsidR="006265AA" w:rsidRPr="005C2A07" w:rsidRDefault="006265AA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şe YAMAN </w:t>
            </w:r>
          </w:p>
        </w:tc>
        <w:tc>
          <w:tcPr>
            <w:tcW w:w="1800" w:type="pct"/>
            <w:shd w:val="clear" w:color="auto" w:fill="auto"/>
          </w:tcPr>
          <w:p w:rsidR="006265AA" w:rsidRPr="005C2A07" w:rsidRDefault="006265AA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324" w:type="pct"/>
            <w:shd w:val="clear" w:color="auto" w:fill="auto"/>
          </w:tcPr>
          <w:p w:rsidR="006265AA" w:rsidRPr="005C2A07" w:rsidRDefault="006265AA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1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Kadir KOÇ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1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vda AYBEY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1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sra KAY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2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uket TUNÇE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2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vda YÜZÜ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2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usuf İslam BER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33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if Yaren ARSL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0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3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slı ÖZME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3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ilan KAYUC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4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ma ÇİÇE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11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5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rat DOST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5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aniye SOMUTAY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57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ansu YURDAKUL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58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ener MENÇİ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60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ilara Ö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6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ahide ŞAH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6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rat KULA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7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üsam ACU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86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atih DOĞU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21201294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hammed ABDULLAH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31201002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ilan KARADENİZ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3120124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ülşah ŞE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31201251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da TURCAN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41201275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if Suna ÖZDÖLEK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737CD3" w:rsidRPr="005C2A07" w:rsidTr="00470A3C">
        <w:tc>
          <w:tcPr>
            <w:tcW w:w="310" w:type="pct"/>
            <w:shd w:val="clear" w:color="auto" w:fill="auto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626" w:type="pct"/>
          </w:tcPr>
          <w:p w:rsidR="00737CD3" w:rsidRPr="005C2A07" w:rsidRDefault="00737CD3" w:rsidP="0045296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>241201309</w:t>
            </w:r>
            <w:proofErr w:type="gramEnd"/>
          </w:p>
        </w:tc>
        <w:tc>
          <w:tcPr>
            <w:tcW w:w="940" w:type="pct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</w:rPr>
            </w:pPr>
            <w:r w:rsidRPr="005C2A07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mile ÜZÜM </w:t>
            </w:r>
          </w:p>
        </w:tc>
        <w:tc>
          <w:tcPr>
            <w:tcW w:w="1800" w:type="pct"/>
            <w:shd w:val="clear" w:color="auto" w:fill="auto"/>
          </w:tcPr>
          <w:p w:rsidR="00737CD3" w:rsidRPr="005C2A07" w:rsidRDefault="00737CD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324" w:type="pct"/>
            <w:shd w:val="clear" w:color="auto" w:fill="auto"/>
          </w:tcPr>
          <w:p w:rsidR="00737CD3" w:rsidRPr="005C2A07" w:rsidRDefault="00737CD3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5C2A07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121049" w:rsidRPr="005C2A07" w:rsidTr="00470A3C">
        <w:tc>
          <w:tcPr>
            <w:tcW w:w="310" w:type="pct"/>
            <w:shd w:val="clear" w:color="auto" w:fill="auto"/>
          </w:tcPr>
          <w:p w:rsidR="00121049" w:rsidRPr="005C2A07" w:rsidRDefault="00121049" w:rsidP="0045296F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626" w:type="pct"/>
          </w:tcPr>
          <w:p w:rsidR="00121049" w:rsidRPr="005C2A07" w:rsidRDefault="00121049" w:rsidP="006D0C42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940" w:type="pct"/>
          </w:tcPr>
          <w:p w:rsidR="00121049" w:rsidRPr="005C2A07" w:rsidRDefault="00121049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800" w:type="pct"/>
            <w:shd w:val="clear" w:color="auto" w:fill="auto"/>
          </w:tcPr>
          <w:p w:rsidR="00121049" w:rsidRPr="005C2A07" w:rsidRDefault="001210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4" w:type="pct"/>
            <w:shd w:val="clear" w:color="auto" w:fill="auto"/>
          </w:tcPr>
          <w:p w:rsidR="00121049" w:rsidRPr="005C2A07" w:rsidRDefault="00121049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1490" w:rsidRPr="005C2A07" w:rsidTr="00470A3C">
        <w:tc>
          <w:tcPr>
            <w:tcW w:w="310" w:type="pct"/>
            <w:shd w:val="clear" w:color="auto" w:fill="auto"/>
          </w:tcPr>
          <w:p w:rsidR="00C11490" w:rsidRPr="005C2A07" w:rsidRDefault="00C11490" w:rsidP="0045296F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5C2A07">
              <w:rPr>
                <w:rFonts w:ascii="Times New Roman" w:eastAsia="Arial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626" w:type="pct"/>
          </w:tcPr>
          <w:p w:rsidR="00C11490" w:rsidRPr="005C2A07" w:rsidRDefault="00C11490" w:rsidP="0045296F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940" w:type="pct"/>
          </w:tcPr>
          <w:p w:rsidR="00C11490" w:rsidRPr="005C2A07" w:rsidRDefault="00C11490" w:rsidP="0045296F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00" w:type="pct"/>
            <w:shd w:val="clear" w:color="auto" w:fill="auto"/>
          </w:tcPr>
          <w:p w:rsidR="00C11490" w:rsidRPr="005C2A07" w:rsidRDefault="00C11490" w:rsidP="004529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324" w:type="pct"/>
            <w:shd w:val="clear" w:color="auto" w:fill="auto"/>
          </w:tcPr>
          <w:p w:rsidR="00C11490" w:rsidRPr="005C2A07" w:rsidRDefault="00C11490" w:rsidP="004529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C71C1" w:rsidRPr="005C2A07" w:rsidRDefault="00BC71C1" w:rsidP="00426990">
      <w:pPr>
        <w:rPr>
          <w:rFonts w:ascii="Times New Roman" w:hAnsi="Times New Roman" w:cs="Times New Roman"/>
          <w:color w:val="FF0000"/>
        </w:rPr>
      </w:pPr>
    </w:p>
    <w:p w:rsidR="00BC71C1" w:rsidRPr="005C2A07" w:rsidRDefault="00BC71C1" w:rsidP="00426990">
      <w:pPr>
        <w:rPr>
          <w:rFonts w:ascii="Times New Roman" w:hAnsi="Times New Roman" w:cs="Times New Roman"/>
          <w:b/>
          <w:color w:val="FF0000"/>
        </w:rPr>
      </w:pPr>
    </w:p>
    <w:p w:rsidR="00EB201C" w:rsidRPr="005C2A07" w:rsidRDefault="00EB201C" w:rsidP="00426990">
      <w:pPr>
        <w:rPr>
          <w:rFonts w:ascii="Times New Roman" w:hAnsi="Times New Roman" w:cs="Times New Roman"/>
          <w:b/>
          <w:color w:val="FF0000"/>
        </w:rPr>
      </w:pPr>
    </w:p>
    <w:p w:rsidR="00271395" w:rsidRPr="005C2A07" w:rsidRDefault="003548AE" w:rsidP="00426990">
      <w:pPr>
        <w:rPr>
          <w:rFonts w:ascii="Times New Roman" w:hAnsi="Times New Roman" w:cs="Times New Roman"/>
          <w:b/>
        </w:rPr>
      </w:pPr>
      <w:r w:rsidRPr="005C2A07">
        <w:rPr>
          <w:rFonts w:ascii="Times New Roman" w:hAnsi="Times New Roman" w:cs="Times New Roman"/>
          <w:b/>
        </w:rPr>
        <w:t>Hemşirelik Fakültesi Dekan Y</w:t>
      </w:r>
      <w:r w:rsidR="00D54B99" w:rsidRPr="005C2A07">
        <w:rPr>
          <w:rFonts w:ascii="Times New Roman" w:hAnsi="Times New Roman" w:cs="Times New Roman"/>
          <w:b/>
        </w:rPr>
        <w:t>ardımcısı</w:t>
      </w:r>
      <w:r w:rsidR="00D54B99" w:rsidRPr="005C2A07">
        <w:rPr>
          <w:rFonts w:ascii="Times New Roman" w:hAnsi="Times New Roman" w:cs="Times New Roman"/>
          <w:b/>
        </w:rPr>
        <w:tab/>
      </w:r>
      <w:r w:rsidR="00D54B99" w:rsidRPr="005C2A07">
        <w:rPr>
          <w:rFonts w:ascii="Times New Roman" w:hAnsi="Times New Roman" w:cs="Times New Roman"/>
          <w:b/>
        </w:rPr>
        <w:tab/>
        <w:t xml:space="preserve">      </w:t>
      </w:r>
      <w:r w:rsidRPr="005C2A07">
        <w:rPr>
          <w:rFonts w:ascii="Times New Roman" w:hAnsi="Times New Roman" w:cs="Times New Roman"/>
          <w:b/>
        </w:rPr>
        <w:t xml:space="preserve">  </w:t>
      </w:r>
      <w:r w:rsidR="00271395" w:rsidRPr="005C2A07">
        <w:rPr>
          <w:rFonts w:ascii="Times New Roman" w:hAnsi="Times New Roman" w:cs="Times New Roman"/>
          <w:b/>
        </w:rPr>
        <w:t>Hemşirelik Fakültesi Dekanı</w:t>
      </w:r>
    </w:p>
    <w:p w:rsidR="008D53B1" w:rsidRPr="005C2A07" w:rsidRDefault="001E46E3" w:rsidP="00426990">
      <w:pPr>
        <w:rPr>
          <w:rFonts w:ascii="Times New Roman" w:hAnsi="Times New Roman" w:cs="Times New Roman"/>
        </w:rPr>
      </w:pPr>
      <w:r w:rsidRPr="005C2A07">
        <w:rPr>
          <w:rFonts w:ascii="Times New Roman" w:hAnsi="Times New Roman" w:cs="Times New Roman"/>
        </w:rPr>
        <w:t>Prof. Dr. Hüsniye ÇALIŞIR</w:t>
      </w:r>
      <w:r w:rsidR="003548AE" w:rsidRPr="005C2A07">
        <w:rPr>
          <w:rFonts w:ascii="Times New Roman" w:hAnsi="Times New Roman" w:cs="Times New Roman"/>
        </w:rPr>
        <w:t xml:space="preserve">     </w:t>
      </w:r>
      <w:r w:rsidR="00D54B99" w:rsidRPr="005C2A07">
        <w:rPr>
          <w:rFonts w:ascii="Times New Roman" w:hAnsi="Times New Roman" w:cs="Times New Roman"/>
        </w:rPr>
        <w:t xml:space="preserve">                                        Prof. Dr. </w:t>
      </w:r>
      <w:proofErr w:type="spellStart"/>
      <w:r w:rsidR="00D54B99" w:rsidRPr="005C2A07">
        <w:rPr>
          <w:rFonts w:ascii="Times New Roman" w:hAnsi="Times New Roman" w:cs="Times New Roman"/>
        </w:rPr>
        <w:t>Hilmiye</w:t>
      </w:r>
      <w:proofErr w:type="spellEnd"/>
      <w:r w:rsidR="00D54B99" w:rsidRPr="005C2A07">
        <w:rPr>
          <w:rFonts w:ascii="Times New Roman" w:hAnsi="Times New Roman" w:cs="Times New Roman"/>
        </w:rPr>
        <w:t xml:space="preserve"> AKSU  </w:t>
      </w:r>
      <w:r w:rsidR="003548AE" w:rsidRPr="005C2A07">
        <w:rPr>
          <w:rFonts w:ascii="Times New Roman" w:hAnsi="Times New Roman" w:cs="Times New Roman"/>
        </w:rPr>
        <w:t xml:space="preserve">      </w:t>
      </w:r>
    </w:p>
    <w:p w:rsidR="008D53B1" w:rsidRPr="005C2A07" w:rsidRDefault="008D53B1" w:rsidP="00426990">
      <w:pPr>
        <w:rPr>
          <w:rFonts w:ascii="Times New Roman" w:hAnsi="Times New Roman" w:cs="Times New Roman"/>
          <w:color w:val="FF0000"/>
        </w:rPr>
      </w:pPr>
    </w:p>
    <w:p w:rsidR="008D53B1" w:rsidRPr="005C2A07" w:rsidRDefault="008D53B1" w:rsidP="00426990">
      <w:pPr>
        <w:rPr>
          <w:rFonts w:ascii="Times New Roman" w:hAnsi="Times New Roman" w:cs="Times New Roman"/>
          <w:color w:val="FF0000"/>
        </w:rPr>
      </w:pPr>
    </w:p>
    <w:p w:rsidR="008D53B1" w:rsidRPr="005C2A07" w:rsidRDefault="003548AE" w:rsidP="00426990">
      <w:pPr>
        <w:rPr>
          <w:rFonts w:ascii="Times New Roman" w:hAnsi="Times New Roman" w:cs="Times New Roman"/>
          <w:color w:val="FF0000"/>
        </w:rPr>
      </w:pPr>
      <w:r w:rsidRPr="005C2A07">
        <w:rPr>
          <w:rFonts w:ascii="Times New Roman" w:hAnsi="Times New Roman" w:cs="Times New Roman"/>
          <w:color w:val="FF0000"/>
        </w:rPr>
        <w:t xml:space="preserve">          </w:t>
      </w:r>
    </w:p>
    <w:p w:rsidR="00271395" w:rsidRPr="005C2A07" w:rsidRDefault="003548AE" w:rsidP="00426990">
      <w:pPr>
        <w:rPr>
          <w:rFonts w:ascii="Times New Roman" w:hAnsi="Times New Roman" w:cs="Times New Roman"/>
          <w:b/>
          <w:color w:val="FF0000"/>
        </w:rPr>
      </w:pPr>
      <w:r w:rsidRPr="005C2A07">
        <w:rPr>
          <w:rFonts w:ascii="Times New Roman" w:hAnsi="Times New Roman" w:cs="Times New Roman"/>
          <w:color w:val="FF0000"/>
        </w:rPr>
        <w:t xml:space="preserve">                                                                            </w:t>
      </w:r>
    </w:p>
    <w:sectPr w:rsidR="00271395" w:rsidRPr="005C2A07" w:rsidSect="0015672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0C05E8"/>
    <w:multiLevelType w:val="hybridMultilevel"/>
    <w:tmpl w:val="7B6451C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1C04565"/>
    <w:multiLevelType w:val="hybridMultilevel"/>
    <w:tmpl w:val="D6FACB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4767FD"/>
    <w:multiLevelType w:val="hybridMultilevel"/>
    <w:tmpl w:val="201AD3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D63FBC"/>
    <w:multiLevelType w:val="hybridMultilevel"/>
    <w:tmpl w:val="10E213B0"/>
    <w:lvl w:ilvl="0" w:tplc="9CB0A5D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298" w:hanging="360"/>
      </w:pPr>
    </w:lvl>
    <w:lvl w:ilvl="2" w:tplc="041F001B" w:tentative="1">
      <w:start w:val="1"/>
      <w:numFmt w:val="lowerRoman"/>
      <w:lvlText w:val="%3."/>
      <w:lvlJc w:val="right"/>
      <w:pPr>
        <w:ind w:left="2018" w:hanging="180"/>
      </w:pPr>
    </w:lvl>
    <w:lvl w:ilvl="3" w:tplc="041F000F" w:tentative="1">
      <w:start w:val="1"/>
      <w:numFmt w:val="decimal"/>
      <w:lvlText w:val="%4."/>
      <w:lvlJc w:val="left"/>
      <w:pPr>
        <w:ind w:left="2738" w:hanging="360"/>
      </w:pPr>
    </w:lvl>
    <w:lvl w:ilvl="4" w:tplc="041F0019" w:tentative="1">
      <w:start w:val="1"/>
      <w:numFmt w:val="lowerLetter"/>
      <w:lvlText w:val="%5."/>
      <w:lvlJc w:val="left"/>
      <w:pPr>
        <w:ind w:left="3458" w:hanging="360"/>
      </w:pPr>
    </w:lvl>
    <w:lvl w:ilvl="5" w:tplc="041F001B" w:tentative="1">
      <w:start w:val="1"/>
      <w:numFmt w:val="lowerRoman"/>
      <w:lvlText w:val="%6."/>
      <w:lvlJc w:val="right"/>
      <w:pPr>
        <w:ind w:left="4178" w:hanging="180"/>
      </w:pPr>
    </w:lvl>
    <w:lvl w:ilvl="6" w:tplc="041F000F" w:tentative="1">
      <w:start w:val="1"/>
      <w:numFmt w:val="decimal"/>
      <w:lvlText w:val="%7."/>
      <w:lvlJc w:val="left"/>
      <w:pPr>
        <w:ind w:left="4898" w:hanging="360"/>
      </w:pPr>
    </w:lvl>
    <w:lvl w:ilvl="7" w:tplc="041F0019" w:tentative="1">
      <w:start w:val="1"/>
      <w:numFmt w:val="lowerLetter"/>
      <w:lvlText w:val="%8."/>
      <w:lvlJc w:val="left"/>
      <w:pPr>
        <w:ind w:left="5618" w:hanging="360"/>
      </w:pPr>
    </w:lvl>
    <w:lvl w:ilvl="8" w:tplc="041F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zA3M7AwNQTyjJR0lIJTi4sz8/NACixrAfBxLRcsAAAA"/>
  </w:docVars>
  <w:rsids>
    <w:rsidRoot w:val="00A270B2"/>
    <w:rsid w:val="00011FDC"/>
    <w:rsid w:val="000130E5"/>
    <w:rsid w:val="000174F5"/>
    <w:rsid w:val="00035802"/>
    <w:rsid w:val="00037CAF"/>
    <w:rsid w:val="00041564"/>
    <w:rsid w:val="000B0A65"/>
    <w:rsid w:val="000C4117"/>
    <w:rsid w:val="000F3192"/>
    <w:rsid w:val="00103312"/>
    <w:rsid w:val="00111DBE"/>
    <w:rsid w:val="00117111"/>
    <w:rsid w:val="00121049"/>
    <w:rsid w:val="00147825"/>
    <w:rsid w:val="0015011B"/>
    <w:rsid w:val="00156720"/>
    <w:rsid w:val="001579B6"/>
    <w:rsid w:val="00161234"/>
    <w:rsid w:val="00167037"/>
    <w:rsid w:val="0017332D"/>
    <w:rsid w:val="00187166"/>
    <w:rsid w:val="001E46E3"/>
    <w:rsid w:val="001F2F43"/>
    <w:rsid w:val="00200C98"/>
    <w:rsid w:val="00202D17"/>
    <w:rsid w:val="00207323"/>
    <w:rsid w:val="00232E93"/>
    <w:rsid w:val="002331F4"/>
    <w:rsid w:val="00240941"/>
    <w:rsid w:val="00257E9A"/>
    <w:rsid w:val="00260D1E"/>
    <w:rsid w:val="00260F02"/>
    <w:rsid w:val="00262CDE"/>
    <w:rsid w:val="002653CE"/>
    <w:rsid w:val="00271395"/>
    <w:rsid w:val="0028618C"/>
    <w:rsid w:val="002A0B6E"/>
    <w:rsid w:val="002A429C"/>
    <w:rsid w:val="002A70FD"/>
    <w:rsid w:val="002C2285"/>
    <w:rsid w:val="002E1D10"/>
    <w:rsid w:val="002E45B7"/>
    <w:rsid w:val="002E49CB"/>
    <w:rsid w:val="002F7477"/>
    <w:rsid w:val="00307211"/>
    <w:rsid w:val="00316A05"/>
    <w:rsid w:val="003174B9"/>
    <w:rsid w:val="0032321E"/>
    <w:rsid w:val="00326A42"/>
    <w:rsid w:val="00334330"/>
    <w:rsid w:val="0033606A"/>
    <w:rsid w:val="00337944"/>
    <w:rsid w:val="00345156"/>
    <w:rsid w:val="00353534"/>
    <w:rsid w:val="003548AE"/>
    <w:rsid w:val="003A1DD2"/>
    <w:rsid w:val="003B1320"/>
    <w:rsid w:val="003C287D"/>
    <w:rsid w:val="003C6039"/>
    <w:rsid w:val="003D00E3"/>
    <w:rsid w:val="003E7051"/>
    <w:rsid w:val="003F3B99"/>
    <w:rsid w:val="00426990"/>
    <w:rsid w:val="004449C1"/>
    <w:rsid w:val="00445FB3"/>
    <w:rsid w:val="0045001E"/>
    <w:rsid w:val="0045296F"/>
    <w:rsid w:val="00466265"/>
    <w:rsid w:val="00467D3C"/>
    <w:rsid w:val="00470A3C"/>
    <w:rsid w:val="00471578"/>
    <w:rsid w:val="00471DAA"/>
    <w:rsid w:val="0048308D"/>
    <w:rsid w:val="0048733D"/>
    <w:rsid w:val="00490F12"/>
    <w:rsid w:val="004945FD"/>
    <w:rsid w:val="004B136B"/>
    <w:rsid w:val="004B6A80"/>
    <w:rsid w:val="004B7CB8"/>
    <w:rsid w:val="004E1E8A"/>
    <w:rsid w:val="004E469F"/>
    <w:rsid w:val="00513580"/>
    <w:rsid w:val="005141E9"/>
    <w:rsid w:val="00526625"/>
    <w:rsid w:val="00536EEB"/>
    <w:rsid w:val="005526B0"/>
    <w:rsid w:val="0055315B"/>
    <w:rsid w:val="00563354"/>
    <w:rsid w:val="00570671"/>
    <w:rsid w:val="00577419"/>
    <w:rsid w:val="0058418F"/>
    <w:rsid w:val="00594BE1"/>
    <w:rsid w:val="005B49EF"/>
    <w:rsid w:val="005C2A07"/>
    <w:rsid w:val="005E729A"/>
    <w:rsid w:val="00602885"/>
    <w:rsid w:val="00615515"/>
    <w:rsid w:val="00621D6E"/>
    <w:rsid w:val="006265AA"/>
    <w:rsid w:val="0063587A"/>
    <w:rsid w:val="0063596D"/>
    <w:rsid w:val="0064129C"/>
    <w:rsid w:val="00655109"/>
    <w:rsid w:val="0066265E"/>
    <w:rsid w:val="00665C2E"/>
    <w:rsid w:val="006835D7"/>
    <w:rsid w:val="0069117F"/>
    <w:rsid w:val="006B630F"/>
    <w:rsid w:val="006C107A"/>
    <w:rsid w:val="006D0C42"/>
    <w:rsid w:val="006D3182"/>
    <w:rsid w:val="006E658D"/>
    <w:rsid w:val="006F12B6"/>
    <w:rsid w:val="006F1EB1"/>
    <w:rsid w:val="00700D81"/>
    <w:rsid w:val="007031AA"/>
    <w:rsid w:val="007046A9"/>
    <w:rsid w:val="0071402B"/>
    <w:rsid w:val="00737CD3"/>
    <w:rsid w:val="007624B6"/>
    <w:rsid w:val="00762FDD"/>
    <w:rsid w:val="007A5D23"/>
    <w:rsid w:val="007B10CE"/>
    <w:rsid w:val="007C2DF1"/>
    <w:rsid w:val="007F082D"/>
    <w:rsid w:val="007F19B7"/>
    <w:rsid w:val="00804467"/>
    <w:rsid w:val="00827AAC"/>
    <w:rsid w:val="00847265"/>
    <w:rsid w:val="0087227C"/>
    <w:rsid w:val="008758DC"/>
    <w:rsid w:val="00881E23"/>
    <w:rsid w:val="008828CF"/>
    <w:rsid w:val="008A1AEC"/>
    <w:rsid w:val="008B287F"/>
    <w:rsid w:val="008C2E87"/>
    <w:rsid w:val="008D53B1"/>
    <w:rsid w:val="008E19B8"/>
    <w:rsid w:val="008E4F26"/>
    <w:rsid w:val="008F14B9"/>
    <w:rsid w:val="009169B1"/>
    <w:rsid w:val="00916E92"/>
    <w:rsid w:val="00960F53"/>
    <w:rsid w:val="00964778"/>
    <w:rsid w:val="00982230"/>
    <w:rsid w:val="00997F49"/>
    <w:rsid w:val="009A2100"/>
    <w:rsid w:val="009A5CEA"/>
    <w:rsid w:val="009A661D"/>
    <w:rsid w:val="009B12B5"/>
    <w:rsid w:val="009D5438"/>
    <w:rsid w:val="009E5441"/>
    <w:rsid w:val="009F5541"/>
    <w:rsid w:val="00A04889"/>
    <w:rsid w:val="00A06C58"/>
    <w:rsid w:val="00A1307F"/>
    <w:rsid w:val="00A270B2"/>
    <w:rsid w:val="00A27E26"/>
    <w:rsid w:val="00A43277"/>
    <w:rsid w:val="00A46E21"/>
    <w:rsid w:val="00A65EFD"/>
    <w:rsid w:val="00A85507"/>
    <w:rsid w:val="00AA4016"/>
    <w:rsid w:val="00AA77AB"/>
    <w:rsid w:val="00AB303E"/>
    <w:rsid w:val="00AC1B47"/>
    <w:rsid w:val="00AC2F28"/>
    <w:rsid w:val="00AD77D0"/>
    <w:rsid w:val="00AE28BF"/>
    <w:rsid w:val="00AF23B7"/>
    <w:rsid w:val="00B136A0"/>
    <w:rsid w:val="00B15E8E"/>
    <w:rsid w:val="00B53E21"/>
    <w:rsid w:val="00B61A2F"/>
    <w:rsid w:val="00B66266"/>
    <w:rsid w:val="00B8713B"/>
    <w:rsid w:val="00BA0F30"/>
    <w:rsid w:val="00BC5035"/>
    <w:rsid w:val="00BC71C1"/>
    <w:rsid w:val="00BD4A28"/>
    <w:rsid w:val="00BF2958"/>
    <w:rsid w:val="00BF4367"/>
    <w:rsid w:val="00BF5D98"/>
    <w:rsid w:val="00C0420F"/>
    <w:rsid w:val="00C06FAD"/>
    <w:rsid w:val="00C0706D"/>
    <w:rsid w:val="00C11490"/>
    <w:rsid w:val="00C155FE"/>
    <w:rsid w:val="00C167BD"/>
    <w:rsid w:val="00C20FFA"/>
    <w:rsid w:val="00C271A8"/>
    <w:rsid w:val="00C342E6"/>
    <w:rsid w:val="00C46D8C"/>
    <w:rsid w:val="00CA060D"/>
    <w:rsid w:val="00CA3411"/>
    <w:rsid w:val="00CB24C7"/>
    <w:rsid w:val="00CB3281"/>
    <w:rsid w:val="00CB4195"/>
    <w:rsid w:val="00CD3333"/>
    <w:rsid w:val="00CD473B"/>
    <w:rsid w:val="00CE3DFB"/>
    <w:rsid w:val="00CE51C7"/>
    <w:rsid w:val="00D249C0"/>
    <w:rsid w:val="00D414D8"/>
    <w:rsid w:val="00D54AA8"/>
    <w:rsid w:val="00D54B99"/>
    <w:rsid w:val="00D60F6A"/>
    <w:rsid w:val="00D64816"/>
    <w:rsid w:val="00D64A4B"/>
    <w:rsid w:val="00D71FF6"/>
    <w:rsid w:val="00D77819"/>
    <w:rsid w:val="00DA68B5"/>
    <w:rsid w:val="00DC163F"/>
    <w:rsid w:val="00DC320B"/>
    <w:rsid w:val="00DD1F12"/>
    <w:rsid w:val="00DD43D7"/>
    <w:rsid w:val="00DD5DC3"/>
    <w:rsid w:val="00DE021A"/>
    <w:rsid w:val="00DE58C2"/>
    <w:rsid w:val="00DF5DAE"/>
    <w:rsid w:val="00DF7323"/>
    <w:rsid w:val="00E0427E"/>
    <w:rsid w:val="00E13B49"/>
    <w:rsid w:val="00E253C9"/>
    <w:rsid w:val="00E44439"/>
    <w:rsid w:val="00E56680"/>
    <w:rsid w:val="00E6175D"/>
    <w:rsid w:val="00E637A2"/>
    <w:rsid w:val="00E7055D"/>
    <w:rsid w:val="00E805F9"/>
    <w:rsid w:val="00E81FBD"/>
    <w:rsid w:val="00E85029"/>
    <w:rsid w:val="00E93A1B"/>
    <w:rsid w:val="00EB201C"/>
    <w:rsid w:val="00EC1116"/>
    <w:rsid w:val="00EC616A"/>
    <w:rsid w:val="00EC6908"/>
    <w:rsid w:val="00ED4A4D"/>
    <w:rsid w:val="00EE2AE6"/>
    <w:rsid w:val="00EF2F60"/>
    <w:rsid w:val="00F00424"/>
    <w:rsid w:val="00F04DEA"/>
    <w:rsid w:val="00F1629A"/>
    <w:rsid w:val="00F320F0"/>
    <w:rsid w:val="00F328A9"/>
    <w:rsid w:val="00F33FE8"/>
    <w:rsid w:val="00F6080B"/>
    <w:rsid w:val="00F701AB"/>
    <w:rsid w:val="00F82AD7"/>
    <w:rsid w:val="00F862E4"/>
    <w:rsid w:val="00F930C1"/>
    <w:rsid w:val="00F94464"/>
    <w:rsid w:val="00F97DBF"/>
    <w:rsid w:val="00FB3B3C"/>
    <w:rsid w:val="00FD3750"/>
    <w:rsid w:val="00FE36F3"/>
    <w:rsid w:val="00FE475B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28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06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0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Kullanıcısı</dc:creator>
  <cp:lastModifiedBy>duygu</cp:lastModifiedBy>
  <cp:revision>98</cp:revision>
  <cp:lastPrinted>2025-09-25T16:54:00Z</cp:lastPrinted>
  <dcterms:created xsi:type="dcterms:W3CDTF">2025-02-13T11:15:00Z</dcterms:created>
  <dcterms:modified xsi:type="dcterms:W3CDTF">2025-09-25T16:54:00Z</dcterms:modified>
</cp:coreProperties>
</file>